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F0881" w14:textId="77777777" w:rsidR="00D841C5" w:rsidRDefault="00D841C5" w:rsidP="00D841C5">
      <w:pPr>
        <w:pStyle w:val="Title"/>
        <w:jc w:val="center"/>
        <w:rPr>
          <w:sz w:val="40"/>
        </w:rPr>
      </w:pPr>
    </w:p>
    <w:p w14:paraId="0E063068" w14:textId="77777777" w:rsid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020490">
        <w:rPr>
          <w:rFonts w:ascii="Times New Roman" w:eastAsia="Calibri" w:hAnsi="Times New Roman" w:cs="Times New Roman"/>
          <w:b/>
          <w:sz w:val="36"/>
          <w:szCs w:val="36"/>
        </w:rPr>
        <w:t>C868 – Software Capstone Project Summary</w:t>
      </w:r>
    </w:p>
    <w:p w14:paraId="1E7BBCB5" w14:textId="395CEE0A" w:rsidR="00D8397C" w:rsidRP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>
        <w:rPr>
          <w:rFonts w:ascii="Times New Roman" w:eastAsia="Calibri" w:hAnsi="Times New Roman" w:cs="Times New Roman"/>
          <w:b/>
          <w:sz w:val="36"/>
          <w:szCs w:val="36"/>
        </w:rPr>
        <w:t xml:space="preserve">Task 2 – Section </w:t>
      </w:r>
      <w:r w:rsidR="00E94B0C">
        <w:rPr>
          <w:rFonts w:ascii="Times New Roman" w:eastAsia="Calibri" w:hAnsi="Times New Roman" w:cs="Times New Roman"/>
          <w:b/>
          <w:sz w:val="36"/>
          <w:szCs w:val="36"/>
        </w:rPr>
        <w:t>C</w:t>
      </w:r>
      <w:r w:rsidR="005065B1">
        <w:rPr>
          <w:rFonts w:ascii="Times New Roman" w:eastAsia="Calibri" w:hAnsi="Times New Roman" w:cs="Times New Roman"/>
          <w:b/>
          <w:sz w:val="36"/>
          <w:szCs w:val="36"/>
        </w:rPr>
        <w:t>: User Guide</w:t>
      </w:r>
    </w:p>
    <w:p w14:paraId="0C0324B4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FA3C2A9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86FD337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7506CEB4" w14:textId="77777777" w:rsidR="00020490" w:rsidRP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020490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38F43D2C" wp14:editId="0CDB9788">
            <wp:extent cx="2181225" cy="2181225"/>
            <wp:effectExtent l="0" t="0" r="9525" b="9525"/>
            <wp:docPr id="18" name="yui_3_5_1_4_1422210186065_606" descr="http://www.idevnews.com/views/images/uploads/general/wg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07832" name="yui_3_5_1_4_1422210186065_606" descr="http://www.idevnews.com/views/images/uploads/general/wgu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4B49F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E01FA85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CF4BA73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43A1AA9D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9B35C3" w14:paraId="066F79CD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2C1B24E6" w14:textId="77777777" w:rsidR="00020490" w:rsidRPr="00020490" w:rsidRDefault="00896445" w:rsidP="00F75237">
            <w:pPr>
              <w:spacing w:line="240" w:lineRule="auto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2863598F" w14:textId="6A08B10D" w:rsidR="00020490" w:rsidRPr="00020490" w:rsidRDefault="004C28C8" w:rsidP="00F75237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S </w:t>
            </w:r>
            <w:r w:rsidR="003511FD" w:rsidRPr="003511FD">
              <w:rPr>
                <w:rFonts w:ascii="Times New Roman" w:hAnsi="Times New Roman"/>
                <w:sz w:val="24"/>
                <w:szCs w:val="24"/>
              </w:rPr>
              <w:t>InfoCat</w:t>
            </w:r>
            <w:r w:rsidR="003511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="003511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File S</w:t>
            </w:r>
            <w:r w:rsidR="003511FD" w:rsidRPr="003511FD">
              <w:rPr>
                <w:rFonts w:ascii="Times New Roman" w:hAnsi="Times New Roman"/>
                <w:sz w:val="24"/>
                <w:szCs w:val="24"/>
              </w:rPr>
              <w:t xml:space="preserve">ystem </w:t>
            </w:r>
            <w:r>
              <w:rPr>
                <w:rFonts w:ascii="Times New Roman" w:hAnsi="Times New Roman"/>
                <w:sz w:val="24"/>
                <w:szCs w:val="24"/>
              </w:rPr>
              <w:t>Information Cataloging Tool</w:t>
            </w:r>
          </w:p>
        </w:tc>
      </w:tr>
      <w:tr w:rsidR="009B35C3" w14:paraId="5720CD01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7DA05F72" w14:textId="77777777" w:rsidR="00020490" w:rsidRPr="00020490" w:rsidRDefault="00896445" w:rsidP="00F75237">
            <w:pPr>
              <w:spacing w:line="240" w:lineRule="auto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7A9E8A" w14:textId="6E04A840" w:rsidR="00020490" w:rsidRPr="00020490" w:rsidRDefault="003511FD" w:rsidP="00F75237">
            <w:pPr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onard T. Erwine</w:t>
            </w:r>
          </w:p>
        </w:tc>
      </w:tr>
    </w:tbl>
    <w:p w14:paraId="20657409" w14:textId="77777777" w:rsidR="00FE7C5E" w:rsidRDefault="00896445" w:rsidP="00FE7C5E">
      <w:r>
        <w:br w:type="page"/>
      </w:r>
    </w:p>
    <w:p w14:paraId="15C8313A" w14:textId="362A4C0E" w:rsidR="007749E7" w:rsidRDefault="007749E7" w:rsidP="007749E7">
      <w:pPr>
        <w:jc w:val="center"/>
      </w:pPr>
      <w:r w:rsidRPr="004C28C8">
        <w:rPr>
          <w:sz w:val="28"/>
        </w:rPr>
        <w:lastRenderedPageBreak/>
        <w:t>Table of Contents</w:t>
      </w:r>
    </w:p>
    <w:p w14:paraId="2721061F" w14:textId="1B3A0993" w:rsidR="004F14BB" w:rsidRDefault="007824B9">
      <w:pPr>
        <w:pStyle w:val="TOC1"/>
        <w:tabs>
          <w:tab w:val="righ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3611418" w:history="1">
        <w:r w:rsidR="004F14BB" w:rsidRPr="00E50BA2">
          <w:rPr>
            <w:rStyle w:val="Hyperlink"/>
            <w:noProof/>
          </w:rPr>
          <w:t>Overview</w:t>
        </w:r>
        <w:r w:rsidR="004F14BB">
          <w:rPr>
            <w:noProof/>
            <w:webHidden/>
          </w:rPr>
          <w:tab/>
        </w:r>
        <w:r w:rsidR="004F14BB">
          <w:rPr>
            <w:noProof/>
            <w:webHidden/>
          </w:rPr>
          <w:fldChar w:fldCharType="begin"/>
        </w:r>
        <w:r w:rsidR="004F14BB">
          <w:rPr>
            <w:noProof/>
            <w:webHidden/>
          </w:rPr>
          <w:instrText xml:space="preserve"> PAGEREF _Toc83611418 \h </w:instrText>
        </w:r>
        <w:r w:rsidR="004F14BB">
          <w:rPr>
            <w:noProof/>
            <w:webHidden/>
          </w:rPr>
        </w:r>
        <w:r w:rsidR="004F14BB">
          <w:rPr>
            <w:noProof/>
            <w:webHidden/>
          </w:rPr>
          <w:fldChar w:fldCharType="separate"/>
        </w:r>
        <w:r w:rsidR="004F14BB">
          <w:rPr>
            <w:noProof/>
            <w:webHidden/>
          </w:rPr>
          <w:t>2</w:t>
        </w:r>
        <w:r w:rsidR="004F14BB">
          <w:rPr>
            <w:noProof/>
            <w:webHidden/>
          </w:rPr>
          <w:fldChar w:fldCharType="end"/>
        </w:r>
      </w:hyperlink>
    </w:p>
    <w:p w14:paraId="38F4A828" w14:textId="2DCDD24F" w:rsidR="004F14BB" w:rsidRDefault="004F14BB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611419" w:history="1">
        <w:r w:rsidRPr="00E50BA2">
          <w:rPr>
            <w:rStyle w:val="Hyperlink"/>
            <w:noProof/>
          </w:rPr>
          <w:t>Key Concep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CE3D8A8" w14:textId="39F68BFC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0" w:history="1">
        <w:r w:rsidRPr="00E50BA2">
          <w:rPr>
            <w:rStyle w:val="Hyperlink"/>
            <w:noProof/>
          </w:rPr>
          <w:t>Craw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FB5B80" w14:textId="5401A08D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1" w:history="1">
        <w:r w:rsidRPr="00E50BA2">
          <w:rPr>
            <w:rStyle w:val="Hyperlink"/>
            <w:noProof/>
          </w:rPr>
          <w:t>Volu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F23FBA" w14:textId="48ACC64F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2" w:history="1">
        <w:r w:rsidRPr="00E50BA2">
          <w:rPr>
            <w:rStyle w:val="Hyperlink"/>
            <w:noProof/>
          </w:rPr>
          <w:t>Hash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8390B8" w14:textId="3F19DB76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3" w:history="1">
        <w:r w:rsidRPr="00E50BA2">
          <w:rPr>
            <w:rStyle w:val="Hyperlink"/>
            <w:noProof/>
          </w:rPr>
          <w:t>Redundancy 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53CDFD" w14:textId="1BE00877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4" w:history="1">
        <w:r w:rsidRPr="00E50BA2">
          <w:rPr>
            <w:rStyle w:val="Hyperlink"/>
            <w:noProof/>
          </w:rPr>
          <w:t>File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125985" w14:textId="30E3C8EF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5" w:history="1">
        <w:r w:rsidRPr="00E50BA2">
          <w:rPr>
            <w:rStyle w:val="Hyperlink"/>
            <w:noProof/>
          </w:rPr>
          <w:t>Symbolic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0131C2" w14:textId="6685492C" w:rsidR="004F14BB" w:rsidRDefault="004F14BB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611426" w:history="1">
        <w:r w:rsidRPr="00E50BA2">
          <w:rPr>
            <w:rStyle w:val="Hyperlink"/>
            <w:noProof/>
          </w:rPr>
          <w:t>The Start Scre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7DED5A4" w14:textId="42514189" w:rsidR="004F14BB" w:rsidRDefault="004F14BB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611427" w:history="1">
        <w:r w:rsidRPr="00E50BA2">
          <w:rPr>
            <w:rStyle w:val="Hyperlink"/>
            <w:noProof/>
          </w:rPr>
          <w:t>Defining Crawl Parame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B6B94A" w14:textId="4D4E058B" w:rsidR="004F14BB" w:rsidRDefault="004F14BB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611428" w:history="1">
        <w:r w:rsidRPr="00E50BA2">
          <w:rPr>
            <w:rStyle w:val="Hyperlink"/>
            <w:noProof/>
          </w:rPr>
          <w:t>Crawl Configuration Edit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EF1503" w14:textId="796D84F1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29" w:history="1">
        <w:r w:rsidRPr="00E50BA2">
          <w:rPr>
            <w:rStyle w:val="Hyperlink"/>
            <w:noProof/>
          </w:rPr>
          <w:t>Display N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05F8B7" w14:textId="6FB41A71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0" w:history="1">
        <w:r w:rsidRPr="00E50BA2">
          <w:rPr>
            <w:rStyle w:val="Hyperlink"/>
            <w:noProof/>
          </w:rPr>
          <w:t>Starting Subdirec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238284" w14:textId="79444F9A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1" w:history="1">
        <w:r w:rsidRPr="00E50BA2">
          <w:rPr>
            <w:rStyle w:val="Hyperlink"/>
            <w:noProof/>
          </w:rPr>
          <w:t>Current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52A325" w14:textId="02AFC03C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2" w:history="1">
        <w:r w:rsidRPr="00E50BA2">
          <w:rPr>
            <w:rStyle w:val="Hyperlink"/>
            <w:noProof/>
          </w:rPr>
          <w:t>Next Scheduled St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F49AE30" w14:textId="7B2D1FA4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3" w:history="1">
        <w:r w:rsidRPr="00E50BA2">
          <w:rPr>
            <w:rStyle w:val="Hyperlink"/>
            <w:noProof/>
          </w:rPr>
          <w:t>Auto reschedule / Manual on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AC5463" w14:textId="1C546AF6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4" w:history="1">
        <w:r w:rsidRPr="00E50BA2">
          <w:rPr>
            <w:rStyle w:val="Hyperlink"/>
            <w:noProof/>
          </w:rPr>
          <w:t>Limit D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2E117C" w14:textId="37824CB1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5" w:history="1">
        <w:r w:rsidRPr="00E50BA2">
          <w:rPr>
            <w:rStyle w:val="Hyperlink"/>
            <w:noProof/>
          </w:rPr>
          <w:t>Max Recursion Dep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61B2BD" w14:textId="28C2C4A5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6" w:history="1">
        <w:r w:rsidRPr="00E50BA2">
          <w:rPr>
            <w:rStyle w:val="Hyperlink"/>
            <w:noProof/>
          </w:rPr>
          <w:t>Limit Total I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F12DDB2" w14:textId="17A96B14" w:rsidR="004F14BB" w:rsidRDefault="004F14BB">
      <w:pPr>
        <w:pStyle w:val="TOC3"/>
        <w:tabs>
          <w:tab w:val="right" w:pos="9350"/>
        </w:tabs>
        <w:rPr>
          <w:rFonts w:cstheme="minorBidi"/>
          <w:noProof/>
        </w:rPr>
      </w:pPr>
      <w:hyperlink w:anchor="_Toc83611437" w:history="1">
        <w:r w:rsidRPr="00E50BA2">
          <w:rPr>
            <w:rStyle w:val="Hyperlink"/>
            <w:noProof/>
          </w:rPr>
          <w:t>Command buttons on lower right cor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611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8BCB59" w14:textId="31CFB1C2" w:rsidR="00BD608B" w:rsidRDefault="007824B9" w:rsidP="00FA6072">
      <w:pPr>
        <w:pStyle w:val="Heading1"/>
      </w:pPr>
      <w:r>
        <w:fldChar w:fldCharType="end"/>
      </w:r>
      <w:bookmarkStart w:id="0" w:name="_Toc83611418"/>
      <w:r w:rsidR="00FA6072">
        <w:t>Overview</w:t>
      </w:r>
      <w:bookmarkEnd w:id="0"/>
    </w:p>
    <w:p w14:paraId="235BDAD6" w14:textId="78ABCC49" w:rsidR="00FA6072" w:rsidRDefault="00FA6072" w:rsidP="00FA6072">
      <w:r>
        <w:t>FS InfoCat is an application which crawls through subdirectories and collects information about files. This information is stored in a local database where it can be sorted analyzed. The main goal of the application is to assist with locating possible duplicate files and as a tool to simultaneously view the contents of all subdirectories that have been controlled.</w:t>
      </w:r>
    </w:p>
    <w:p w14:paraId="71C91509" w14:textId="688BC278" w:rsidR="00FA6072" w:rsidRDefault="00FA6072" w:rsidP="00FA6072">
      <w:pPr>
        <w:pStyle w:val="Heading2"/>
      </w:pPr>
      <w:bookmarkStart w:id="1" w:name="_Toc83611419"/>
      <w:r>
        <w:lastRenderedPageBreak/>
        <w:t>Key Concepts</w:t>
      </w:r>
      <w:bookmarkEnd w:id="1"/>
    </w:p>
    <w:p w14:paraId="54B05BB8" w14:textId="438B136B" w:rsidR="00FA6072" w:rsidRDefault="00FA6072" w:rsidP="00FA6072">
      <w:pPr>
        <w:pStyle w:val="Heading3"/>
      </w:pPr>
      <w:bookmarkStart w:id="2" w:name="_Toc83611420"/>
      <w:r>
        <w:t>Crawl</w:t>
      </w:r>
      <w:bookmarkEnd w:id="2"/>
    </w:p>
    <w:p w14:paraId="4974C55D" w14:textId="7A08707F" w:rsidR="00FA6072" w:rsidRDefault="00FA6072" w:rsidP="00FA6072">
      <w:r>
        <w:t>This refers to the process of scanning through nested subdirectories to collect information about files.</w:t>
      </w:r>
    </w:p>
    <w:p w14:paraId="30D0AD40" w14:textId="31CEF453" w:rsidR="00FA6072" w:rsidRDefault="00FA6072" w:rsidP="00FA6072">
      <w:pPr>
        <w:pStyle w:val="Heading3"/>
      </w:pPr>
      <w:bookmarkStart w:id="3" w:name="_Toc83611421"/>
      <w:r>
        <w:t>Volume</w:t>
      </w:r>
      <w:bookmarkEnd w:id="3"/>
    </w:p>
    <w:p w14:paraId="6B7FDB55" w14:textId="446A3ECC" w:rsidR="00FA6072" w:rsidRDefault="00FA6072" w:rsidP="00FA6072">
      <w:r>
        <w:t>Synonymous with other terms like “Drive”, “File Share” and “Logical Volume”, it is a logical folder structure containing zero or more files.</w:t>
      </w:r>
    </w:p>
    <w:p w14:paraId="3AF7EC7B" w14:textId="1399B589" w:rsidR="00FA6072" w:rsidRDefault="00FA6072" w:rsidP="00FA6072">
      <w:pPr>
        <w:pStyle w:val="Heading3"/>
      </w:pPr>
      <w:bookmarkStart w:id="4" w:name="_Toc83611422"/>
      <w:r>
        <w:t>Hash Code</w:t>
      </w:r>
      <w:bookmarkEnd w:id="4"/>
    </w:p>
    <w:p w14:paraId="0AD61640" w14:textId="32233C51" w:rsidR="00FA6072" w:rsidRDefault="00FA6072" w:rsidP="00FA6072">
      <w:r>
        <w:t>Sometimes called an MD5 Hash Code, this is a cryptographically generated sequence of byte values that can indicate whether 2 files may be identical.</w:t>
      </w:r>
    </w:p>
    <w:p w14:paraId="630EF5BA" w14:textId="5F11908E" w:rsidR="00FA6072" w:rsidRDefault="00FA6072" w:rsidP="00FA6072">
      <w:pPr>
        <w:pStyle w:val="Heading3"/>
      </w:pPr>
      <w:bookmarkStart w:id="5" w:name="_Toc83611423"/>
      <w:r>
        <w:t>Redundancy Set</w:t>
      </w:r>
      <w:bookmarkEnd w:id="5"/>
    </w:p>
    <w:p w14:paraId="3FE3880E" w14:textId="39B02E44" w:rsidR="00FA6072" w:rsidRDefault="00FA6072" w:rsidP="00FA6072">
      <w:r>
        <w:t>A grouping of files which share the same size and hash code.</w:t>
      </w:r>
    </w:p>
    <w:p w14:paraId="36EBB8E6" w14:textId="688B31CC" w:rsidR="00FA6072" w:rsidRDefault="00FA6072" w:rsidP="00FA6072">
      <w:pPr>
        <w:pStyle w:val="Heading3"/>
      </w:pPr>
      <w:bookmarkStart w:id="6" w:name="_Toc83611424"/>
      <w:r>
        <w:t>File System</w:t>
      </w:r>
      <w:bookmarkEnd w:id="6"/>
    </w:p>
    <w:p w14:paraId="3F025A24" w14:textId="78D0B5EF" w:rsidR="00FA6072" w:rsidRDefault="00FA6072" w:rsidP="00FA6072">
      <w:r>
        <w:t>From the perspective of this app, it is a database record which describes a files system type.</w:t>
      </w:r>
    </w:p>
    <w:p w14:paraId="64D544DC" w14:textId="089156A8" w:rsidR="00FA6072" w:rsidRDefault="00FA6072" w:rsidP="00FA6072">
      <w:pPr>
        <w:pStyle w:val="Heading3"/>
      </w:pPr>
      <w:bookmarkStart w:id="7" w:name="_Toc83611425"/>
      <w:r>
        <w:t>Symbolic Name</w:t>
      </w:r>
      <w:bookmarkEnd w:id="7"/>
    </w:p>
    <w:p w14:paraId="4AB60E19" w14:textId="7F72279E" w:rsidR="00FA6072" w:rsidRDefault="00FA6072" w:rsidP="00FA6072">
      <w:r>
        <w:t>An abbreviate name for a file system type.</w:t>
      </w:r>
    </w:p>
    <w:p w14:paraId="5966E350" w14:textId="786F1617" w:rsidR="00F968AB" w:rsidRDefault="00F968AB" w:rsidP="00F968AB">
      <w:pPr>
        <w:pStyle w:val="Heading2"/>
      </w:pPr>
      <w:bookmarkStart w:id="8" w:name="_Toc83611426"/>
      <w:r>
        <w:t>The Start Screen</w:t>
      </w:r>
      <w:bookmarkEnd w:id="8"/>
    </w:p>
    <w:p w14:paraId="58AF6BFC" w14:textId="297F096F" w:rsidR="00F968AB" w:rsidRPr="00F968AB" w:rsidRDefault="00F968AB" w:rsidP="00F968AB">
      <w:r>
        <w:t xml:space="preserve">When the application is opened, you will typically recent and upcoming crawl job report. </w:t>
      </w:r>
    </w:p>
    <w:p w14:paraId="6403F6BC" w14:textId="0999A572" w:rsidR="00F968AB" w:rsidRDefault="00F968AB" w:rsidP="00F968AB">
      <w:pPr>
        <w:pStyle w:val="Heading1"/>
      </w:pPr>
      <w:bookmarkStart w:id="9" w:name="_Toc83611427"/>
      <w:r>
        <w:lastRenderedPageBreak/>
        <w:t>Defining Crawl Parameters</w:t>
      </w:r>
      <w:bookmarkEnd w:id="9"/>
    </w:p>
    <w:p w14:paraId="666CA9C7" w14:textId="66CB5102" w:rsidR="00F968AB" w:rsidRDefault="00F968AB" w:rsidP="00F968AB">
      <w:r>
        <w:t xml:space="preserve">Before any crawls can take place, you must create a </w:t>
      </w:r>
      <w:r>
        <w:t>Crawl Configuration</w:t>
      </w:r>
      <w:r>
        <w:t xml:space="preserve"> record, which represents specific crawl parameters, such as how long it can run or how far it can recurse into subdirectories. To add a new Crawl Configuration, you can click the Add button toward the upper-right of a crawl configuration listing page, or you can select “Crawl Configurations” and then “New Crawl”.</w:t>
      </w:r>
    </w:p>
    <w:p w14:paraId="0C263A3E" w14:textId="319522E2" w:rsidR="00F968AB" w:rsidRDefault="00F968AB" w:rsidP="00F968AB">
      <w:pPr>
        <w:pStyle w:val="NoSpacing"/>
      </w:pPr>
      <w:r w:rsidRPr="004F122D">
        <w:rPr>
          <w:noProof/>
        </w:rPr>
        <w:drawing>
          <wp:inline distT="0" distB="0" distL="0" distR="0" wp14:anchorId="41680115" wp14:editId="4E88B607">
            <wp:extent cx="5943600" cy="49650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84350" w14:textId="0505FE8B" w:rsidR="00F968AB" w:rsidRDefault="00F968AB" w:rsidP="00F968AB">
      <w:pPr>
        <w:pStyle w:val="Heading2"/>
      </w:pPr>
      <w:bookmarkStart w:id="10" w:name="_Toc83611428"/>
      <w:r>
        <w:t>Crawl Configuration Edit Page</w:t>
      </w:r>
      <w:bookmarkEnd w:id="10"/>
    </w:p>
    <w:p w14:paraId="5202DCA8" w14:textId="7FC7BF6D" w:rsidR="00F968AB" w:rsidRPr="00F968AB" w:rsidRDefault="00F968AB" w:rsidP="00F968AB">
      <w:r>
        <w:t>Following is an example Crawl Configuration edit form.</w:t>
      </w:r>
    </w:p>
    <w:p w14:paraId="4E54CC8D" w14:textId="2D07B44E" w:rsidR="00F968AB" w:rsidRDefault="00F968AB" w:rsidP="00F968AB">
      <w:r w:rsidRPr="00253F73">
        <w:rPr>
          <w:noProof/>
        </w:rPr>
        <w:lastRenderedPageBreak/>
        <w:drawing>
          <wp:inline distT="0" distB="0" distL="0" distR="0" wp14:anchorId="530179A7" wp14:editId="2F69B308">
            <wp:extent cx="5943600" cy="2966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E9FB" w14:textId="25F02B89" w:rsidR="00F968AB" w:rsidRDefault="00F968AB" w:rsidP="00F968AB">
      <w:pPr>
        <w:pStyle w:val="Heading3"/>
      </w:pPr>
      <w:bookmarkStart w:id="11" w:name="_Toc83611429"/>
      <w:r>
        <w:t>Display Name</w:t>
      </w:r>
      <w:bookmarkEnd w:id="11"/>
    </w:p>
    <w:p w14:paraId="09C2ECFB" w14:textId="619E4E61" w:rsidR="00F968AB" w:rsidRPr="00F968AB" w:rsidRDefault="00F968AB" w:rsidP="00F968AB">
      <w:r>
        <w:t>This is the display name to show for this crawl configuration.</w:t>
      </w:r>
    </w:p>
    <w:p w14:paraId="7BC61A9B" w14:textId="1131D8A0" w:rsidR="00F968AB" w:rsidRDefault="00F968AB" w:rsidP="00F968AB">
      <w:pPr>
        <w:pStyle w:val="Heading3"/>
      </w:pPr>
      <w:bookmarkStart w:id="12" w:name="_Toc83611430"/>
      <w:r>
        <w:t>Starting Subdirectory</w:t>
      </w:r>
      <w:bookmarkEnd w:id="12"/>
    </w:p>
    <w:p w14:paraId="40502F7E" w14:textId="1787A350" w:rsidR="00F968AB" w:rsidRDefault="00F968AB" w:rsidP="00F968AB">
      <w:r>
        <w:t>The starting subdirectory to be scanned. From this location, the crawler will recurse into nested subdirectories.</w:t>
      </w:r>
    </w:p>
    <w:p w14:paraId="4991006A" w14:textId="70D4E858" w:rsidR="004F14BB" w:rsidRDefault="004F14BB" w:rsidP="004F14BB">
      <w:pPr>
        <w:pStyle w:val="Heading3"/>
      </w:pPr>
      <w:bookmarkStart w:id="13" w:name="_Toc83611431"/>
      <w:r>
        <w:t>Current Status</w:t>
      </w:r>
      <w:bookmarkEnd w:id="13"/>
    </w:p>
    <w:p w14:paraId="32E26FEE" w14:textId="06BAF861" w:rsidR="004F14BB" w:rsidRPr="00F968AB" w:rsidRDefault="004F14BB" w:rsidP="00F968AB">
      <w:r>
        <w:t>This is a message indicating the status of the current crawl. This also has a graphic to the right, which gives a quick visual of the status.</w:t>
      </w:r>
    </w:p>
    <w:p w14:paraId="6C97E37E" w14:textId="4894DA55" w:rsidR="00F968AB" w:rsidRDefault="00F968AB" w:rsidP="00F968AB">
      <w:pPr>
        <w:pStyle w:val="Heading3"/>
      </w:pPr>
      <w:bookmarkStart w:id="14" w:name="_Toc83611432"/>
      <w:r>
        <w:t>Next Scheduled Start</w:t>
      </w:r>
      <w:bookmarkEnd w:id="14"/>
    </w:p>
    <w:p w14:paraId="1188D935" w14:textId="114E5FB9" w:rsidR="00F968AB" w:rsidRPr="00F968AB" w:rsidRDefault="00F968AB" w:rsidP="00F968AB">
      <w:r>
        <w:t>Th</w:t>
      </w:r>
      <w:r w:rsidR="004F14BB">
        <w:t>is is the</w:t>
      </w:r>
      <w:r>
        <w:t xml:space="preserve"> date and time when the next crawl is supposed to </w:t>
      </w:r>
      <w:r w:rsidR="004F14BB">
        <w:t>begin</w:t>
      </w:r>
      <w:r>
        <w:t>.</w:t>
      </w:r>
    </w:p>
    <w:p w14:paraId="4E7A301E" w14:textId="4DC189D4" w:rsidR="00F968AB" w:rsidRDefault="00F968AB" w:rsidP="00F968AB">
      <w:pPr>
        <w:pStyle w:val="Heading3"/>
      </w:pPr>
      <w:bookmarkStart w:id="15" w:name="_Toc83611433"/>
      <w:r>
        <w:t>Auto reschedule / Manual only</w:t>
      </w:r>
      <w:bookmarkEnd w:id="15"/>
    </w:p>
    <w:p w14:paraId="14D1638F" w14:textId="1D4F6AC7" w:rsidR="00F968AB" w:rsidRPr="00F968AB" w:rsidRDefault="00F968AB" w:rsidP="00F968AB">
      <w:r>
        <w:t>Indicates whether the configured crawl will</w:t>
      </w:r>
      <w:r w:rsidR="004F14BB">
        <w:t xml:space="preserve"> be</w:t>
      </w:r>
      <w:r>
        <w:t xml:space="preserve"> reschedule</w:t>
      </w:r>
      <w:r w:rsidR="004F14BB">
        <w:t>d</w:t>
      </w:r>
      <w:r>
        <w:t xml:space="preserve"> after </w:t>
      </w:r>
      <w:r w:rsidR="004F14BB">
        <w:t>completion</w:t>
      </w:r>
      <w:r>
        <w:t>.</w:t>
      </w:r>
    </w:p>
    <w:p w14:paraId="5B2A43A6" w14:textId="614CB332" w:rsidR="00F968AB" w:rsidRDefault="00F968AB" w:rsidP="00F968AB">
      <w:pPr>
        <w:pStyle w:val="Heading3"/>
      </w:pPr>
      <w:bookmarkStart w:id="16" w:name="_Toc83611434"/>
      <w:r>
        <w:lastRenderedPageBreak/>
        <w:t>Limit Duration</w:t>
      </w:r>
      <w:bookmarkEnd w:id="16"/>
    </w:p>
    <w:p w14:paraId="56837781" w14:textId="2F52AD07" w:rsidR="004F14BB" w:rsidRPr="004F14BB" w:rsidRDefault="004F14BB" w:rsidP="004F14BB">
      <w:r>
        <w:t>Use this to limit how long the crawl can run.</w:t>
      </w:r>
    </w:p>
    <w:p w14:paraId="43FEE366" w14:textId="11C4B412" w:rsidR="00F968AB" w:rsidRDefault="00F968AB" w:rsidP="00F968AB">
      <w:pPr>
        <w:pStyle w:val="Heading3"/>
      </w:pPr>
      <w:bookmarkStart w:id="17" w:name="_Toc83611435"/>
      <w:r>
        <w:t>Max Recursion Depth</w:t>
      </w:r>
      <w:bookmarkEnd w:id="17"/>
    </w:p>
    <w:p w14:paraId="423CD7CD" w14:textId="285B058E" w:rsidR="004F14BB" w:rsidRPr="004F14BB" w:rsidRDefault="004F14BB" w:rsidP="004F14BB">
      <w:r>
        <w:t>Use this to limit how many levels deep it can crawl through subdirectories.</w:t>
      </w:r>
    </w:p>
    <w:p w14:paraId="25EBC6F3" w14:textId="46F0E3C6" w:rsidR="00F968AB" w:rsidRDefault="00F968AB" w:rsidP="00F968AB">
      <w:pPr>
        <w:pStyle w:val="Heading3"/>
      </w:pPr>
      <w:bookmarkStart w:id="18" w:name="_Toc83611436"/>
      <w:r>
        <w:t>Limit Total Items</w:t>
      </w:r>
      <w:bookmarkEnd w:id="18"/>
    </w:p>
    <w:p w14:paraId="225F038D" w14:textId="129F3D96" w:rsidR="004F14BB" w:rsidRDefault="004F14BB" w:rsidP="004F14BB">
      <w:r>
        <w:t>This limits the total number of items processed.</w:t>
      </w:r>
    </w:p>
    <w:p w14:paraId="020A6A9A" w14:textId="37EB1FE4" w:rsidR="004F14BB" w:rsidRDefault="004F14BB" w:rsidP="004F14BB">
      <w:pPr>
        <w:pStyle w:val="Heading3"/>
      </w:pPr>
      <w:bookmarkStart w:id="19" w:name="_Toc83611437"/>
      <w:r>
        <w:t>Command buttons on lower right corner</w:t>
      </w:r>
      <w:bookmarkEnd w:id="19"/>
    </w:p>
    <w:p w14:paraId="523344BF" w14:textId="716751F5" w:rsidR="004F14BB" w:rsidRDefault="004F14BB" w:rsidP="004F14BB">
      <w:r>
        <w:t>Clicking the leftmost button will save your changes and immediately start a new crawl.</w:t>
      </w:r>
    </w:p>
    <w:p w14:paraId="23C00663" w14:textId="34009AB1" w:rsidR="004F14BB" w:rsidRDefault="004F14BB" w:rsidP="004F14BB">
      <w:r>
        <w:t>The middle button will save your changes and return you to the previous page.</w:t>
      </w:r>
    </w:p>
    <w:p w14:paraId="163B58E3" w14:textId="2534D200" w:rsidR="004F14BB" w:rsidRPr="004F14BB" w:rsidRDefault="004F14BB" w:rsidP="004F14BB">
      <w:r>
        <w:t>The rightmost button will discard your changes and return you to the previous page.</w:t>
      </w:r>
    </w:p>
    <w:p w14:paraId="2F277386" w14:textId="77777777" w:rsidR="004F14BB" w:rsidRPr="004F14BB" w:rsidRDefault="004F14BB" w:rsidP="004F14BB"/>
    <w:sectPr w:rsidR="004F14BB" w:rsidRPr="004F14B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9CB7F" w14:textId="77777777" w:rsidR="00FF624F" w:rsidRDefault="00FF624F">
      <w:pPr>
        <w:spacing w:after="0" w:line="240" w:lineRule="auto"/>
      </w:pPr>
      <w:r>
        <w:separator/>
      </w:r>
    </w:p>
  </w:endnote>
  <w:endnote w:type="continuationSeparator" w:id="0">
    <w:p w14:paraId="294C57F1" w14:textId="77777777" w:rsidR="00FF624F" w:rsidRDefault="00FF6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EBF95" w14:textId="77777777" w:rsidR="00720FA7" w:rsidRDefault="00720FA7">
    <w:pPr>
      <w:pStyle w:val="Footer"/>
      <w:jc w:val="center"/>
    </w:pPr>
  </w:p>
  <w:p w14:paraId="5128A2CD" w14:textId="77777777" w:rsidR="00720FA7" w:rsidRDefault="00720FA7" w:rsidP="00E90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BF62E" w14:textId="77777777" w:rsidR="00FF624F" w:rsidRDefault="00FF624F">
      <w:pPr>
        <w:spacing w:after="0" w:line="240" w:lineRule="auto"/>
      </w:pPr>
      <w:r>
        <w:separator/>
      </w:r>
    </w:p>
  </w:footnote>
  <w:footnote w:type="continuationSeparator" w:id="0">
    <w:p w14:paraId="29388EDC" w14:textId="77777777" w:rsidR="00FF624F" w:rsidRDefault="00FF6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B32DA" w14:textId="33001B2C" w:rsidR="005065B1" w:rsidRPr="004C28C8" w:rsidRDefault="004C28C8" w:rsidP="005065B1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FS </w:t>
    </w:r>
    <w:r w:rsidR="003511FD" w:rsidRPr="003511FD">
      <w:rPr>
        <w:rFonts w:ascii="Times New Roman" w:hAnsi="Times New Roman"/>
        <w:sz w:val="24"/>
        <w:szCs w:val="24"/>
      </w:rPr>
      <w:t>InfoCat</w:t>
    </w:r>
    <w:r w:rsidR="003511FD">
      <w:rPr>
        <w:rFonts w:ascii="Times New Roman" w:hAnsi="Times New Roman"/>
        <w:sz w:val="24"/>
        <w:szCs w:val="24"/>
      </w:rPr>
      <w:t xml:space="preserve"> </w:t>
    </w:r>
    <w:r>
      <w:rPr>
        <w:rFonts w:ascii="Times New Roman" w:hAnsi="Times New Roman"/>
        <w:sz w:val="24"/>
        <w:szCs w:val="24"/>
      </w:rPr>
      <w:t>–</w:t>
    </w:r>
    <w:r w:rsidR="003511FD">
      <w:rPr>
        <w:rFonts w:ascii="Times New Roman" w:hAnsi="Times New Roman"/>
        <w:sz w:val="24"/>
        <w:szCs w:val="24"/>
      </w:rPr>
      <w:t xml:space="preserve"> </w:t>
    </w:r>
    <w:r w:rsidR="005065B1">
      <w:rPr>
        <w:rFonts w:ascii="Times New Roman" w:hAnsi="Times New Roman"/>
        <w:sz w:val="24"/>
        <w:szCs w:val="24"/>
      </w:rPr>
      <w:t>FS InfoCat User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3520"/>
    <w:multiLevelType w:val="hybridMultilevel"/>
    <w:tmpl w:val="A17E059E"/>
    <w:lvl w:ilvl="0" w:tplc="2786B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4B2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66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C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2A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587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643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2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43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83461"/>
    <w:multiLevelType w:val="hybridMultilevel"/>
    <w:tmpl w:val="5A5CE2D4"/>
    <w:lvl w:ilvl="0" w:tplc="16AE7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E7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BC6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04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98B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E4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416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D81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40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74F04"/>
    <w:multiLevelType w:val="hybridMultilevel"/>
    <w:tmpl w:val="264C9590"/>
    <w:lvl w:ilvl="0" w:tplc="D01C5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B2D6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4A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20BB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6CF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AB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0C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180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2C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A2155"/>
    <w:multiLevelType w:val="hybridMultilevel"/>
    <w:tmpl w:val="E1F62F16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919D5"/>
    <w:multiLevelType w:val="hybridMultilevel"/>
    <w:tmpl w:val="8636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je2MLa0MDQ3NjRV0lEKTi0uzszPAykwqgUAdp29rSwAAAA="/>
  </w:docVars>
  <w:rsids>
    <w:rsidRoot w:val="006049C0"/>
    <w:rsid w:val="00000A81"/>
    <w:rsid w:val="00012D4A"/>
    <w:rsid w:val="00020490"/>
    <w:rsid w:val="0006201A"/>
    <w:rsid w:val="000715D1"/>
    <w:rsid w:val="000A11EA"/>
    <w:rsid w:val="000D04DF"/>
    <w:rsid w:val="000E79A1"/>
    <w:rsid w:val="00112FD6"/>
    <w:rsid w:val="00116E76"/>
    <w:rsid w:val="00167F6E"/>
    <w:rsid w:val="00181EE3"/>
    <w:rsid w:val="001A7D44"/>
    <w:rsid w:val="001B356F"/>
    <w:rsid w:val="001C7815"/>
    <w:rsid w:val="001E26A2"/>
    <w:rsid w:val="001E7BED"/>
    <w:rsid w:val="00236CC6"/>
    <w:rsid w:val="002437EF"/>
    <w:rsid w:val="002509C3"/>
    <w:rsid w:val="002A1840"/>
    <w:rsid w:val="002F4243"/>
    <w:rsid w:val="003511FD"/>
    <w:rsid w:val="00360777"/>
    <w:rsid w:val="00386BB2"/>
    <w:rsid w:val="0039021C"/>
    <w:rsid w:val="00394A36"/>
    <w:rsid w:val="003C6ADA"/>
    <w:rsid w:val="003E3A36"/>
    <w:rsid w:val="003E6DF0"/>
    <w:rsid w:val="003F7945"/>
    <w:rsid w:val="00405530"/>
    <w:rsid w:val="00436CC2"/>
    <w:rsid w:val="004555A5"/>
    <w:rsid w:val="004C28C8"/>
    <w:rsid w:val="004F14BB"/>
    <w:rsid w:val="004F4B4D"/>
    <w:rsid w:val="004F4F07"/>
    <w:rsid w:val="004F6B4E"/>
    <w:rsid w:val="005065B1"/>
    <w:rsid w:val="0053590E"/>
    <w:rsid w:val="0055307F"/>
    <w:rsid w:val="00557F11"/>
    <w:rsid w:val="0058584D"/>
    <w:rsid w:val="00603B6B"/>
    <w:rsid w:val="006049C0"/>
    <w:rsid w:val="006112F5"/>
    <w:rsid w:val="00634BA2"/>
    <w:rsid w:val="00690FA3"/>
    <w:rsid w:val="006C1BDE"/>
    <w:rsid w:val="006D6C9F"/>
    <w:rsid w:val="006F3ADC"/>
    <w:rsid w:val="006F62CC"/>
    <w:rsid w:val="0070266C"/>
    <w:rsid w:val="00720FA7"/>
    <w:rsid w:val="0072590B"/>
    <w:rsid w:val="00726801"/>
    <w:rsid w:val="00734E8E"/>
    <w:rsid w:val="00737E86"/>
    <w:rsid w:val="007407EC"/>
    <w:rsid w:val="00744430"/>
    <w:rsid w:val="00753919"/>
    <w:rsid w:val="0076040E"/>
    <w:rsid w:val="007749E7"/>
    <w:rsid w:val="007824B9"/>
    <w:rsid w:val="007D74D4"/>
    <w:rsid w:val="007E3FC3"/>
    <w:rsid w:val="007E4BBA"/>
    <w:rsid w:val="007F221E"/>
    <w:rsid w:val="00836AAE"/>
    <w:rsid w:val="00837459"/>
    <w:rsid w:val="00852F96"/>
    <w:rsid w:val="00892445"/>
    <w:rsid w:val="00896445"/>
    <w:rsid w:val="008D49A5"/>
    <w:rsid w:val="0095175D"/>
    <w:rsid w:val="00953154"/>
    <w:rsid w:val="00954094"/>
    <w:rsid w:val="009A17FB"/>
    <w:rsid w:val="009A4190"/>
    <w:rsid w:val="009B35C3"/>
    <w:rsid w:val="00A16B37"/>
    <w:rsid w:val="00A379F6"/>
    <w:rsid w:val="00A61C9F"/>
    <w:rsid w:val="00A61CD6"/>
    <w:rsid w:val="00A70B0C"/>
    <w:rsid w:val="00AB2E0C"/>
    <w:rsid w:val="00AD4F2A"/>
    <w:rsid w:val="00AD5F38"/>
    <w:rsid w:val="00AE0858"/>
    <w:rsid w:val="00AE6710"/>
    <w:rsid w:val="00AF1F2F"/>
    <w:rsid w:val="00B14EEA"/>
    <w:rsid w:val="00B17FEC"/>
    <w:rsid w:val="00B60C49"/>
    <w:rsid w:val="00BD608B"/>
    <w:rsid w:val="00C1605A"/>
    <w:rsid w:val="00C31ABB"/>
    <w:rsid w:val="00C63EB7"/>
    <w:rsid w:val="00C709F1"/>
    <w:rsid w:val="00C722EE"/>
    <w:rsid w:val="00C77972"/>
    <w:rsid w:val="00C86312"/>
    <w:rsid w:val="00C9533D"/>
    <w:rsid w:val="00CB334E"/>
    <w:rsid w:val="00CB3AEF"/>
    <w:rsid w:val="00CC2B19"/>
    <w:rsid w:val="00D15125"/>
    <w:rsid w:val="00D17145"/>
    <w:rsid w:val="00D35E32"/>
    <w:rsid w:val="00D763DF"/>
    <w:rsid w:val="00D8397C"/>
    <w:rsid w:val="00D841C5"/>
    <w:rsid w:val="00DC3F9A"/>
    <w:rsid w:val="00DE26ED"/>
    <w:rsid w:val="00E038F4"/>
    <w:rsid w:val="00E1164D"/>
    <w:rsid w:val="00E5541A"/>
    <w:rsid w:val="00E709A0"/>
    <w:rsid w:val="00E7420F"/>
    <w:rsid w:val="00E85CB8"/>
    <w:rsid w:val="00E90895"/>
    <w:rsid w:val="00E908D8"/>
    <w:rsid w:val="00E92EF9"/>
    <w:rsid w:val="00E9469A"/>
    <w:rsid w:val="00E94B0C"/>
    <w:rsid w:val="00EB4370"/>
    <w:rsid w:val="00EF63CF"/>
    <w:rsid w:val="00F0602F"/>
    <w:rsid w:val="00F27DB3"/>
    <w:rsid w:val="00F75237"/>
    <w:rsid w:val="00F858BC"/>
    <w:rsid w:val="00F968AB"/>
    <w:rsid w:val="00FA6072"/>
    <w:rsid w:val="00FE7C5E"/>
    <w:rsid w:val="00FF1CA1"/>
    <w:rsid w:val="00FF6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4D46D"/>
  <w15:chartTrackingRefBased/>
  <w15:docId w15:val="{FDDA41E1-EB01-47EB-AB1A-BF1E9638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BDE"/>
    <w:pPr>
      <w:spacing w:line="480" w:lineRule="auto"/>
      <w:ind w:firstLine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5E32"/>
    <w:pPr>
      <w:keepNext/>
      <w:keepLines/>
      <w:spacing w:before="240" w:after="0"/>
      <w:ind w:firstLine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B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60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9C0"/>
  </w:style>
  <w:style w:type="paragraph" w:styleId="Footer">
    <w:name w:val="footer"/>
    <w:basedOn w:val="Normal"/>
    <w:link w:val="Foot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9C0"/>
  </w:style>
  <w:style w:type="character" w:styleId="Hyperlink">
    <w:name w:val="Hyperlink"/>
    <w:basedOn w:val="DefaultParagraphFont"/>
    <w:uiPriority w:val="99"/>
    <w:unhideWhenUsed/>
    <w:rsid w:val="006049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4F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4F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35E32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D4F2A"/>
    <w:pPr>
      <w:outlineLvl w:val="9"/>
    </w:pPr>
  </w:style>
  <w:style w:type="paragraph" w:styleId="TOC1">
    <w:name w:val="toc 1"/>
    <w:basedOn w:val="NoSpacing"/>
    <w:next w:val="Normal"/>
    <w:autoRedefine/>
    <w:uiPriority w:val="39"/>
    <w:unhideWhenUsed/>
    <w:rsid w:val="007824B9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E94B0C"/>
    <w:rPr>
      <w:rFonts w:asciiTheme="majorHAnsi" w:eastAsiaTheme="majorEastAsia" w:hAnsiTheme="majorHAnsi" w:cstheme="majorBidi"/>
      <w:b/>
      <w:sz w:val="26"/>
      <w:szCs w:val="26"/>
    </w:rPr>
  </w:style>
  <w:style w:type="paragraph" w:styleId="TOC2">
    <w:name w:val="toc 2"/>
    <w:basedOn w:val="NoSpacing"/>
    <w:next w:val="Normal"/>
    <w:autoRedefine/>
    <w:uiPriority w:val="39"/>
    <w:unhideWhenUsed/>
    <w:rsid w:val="007824B9"/>
    <w:pPr>
      <w:spacing w:after="100"/>
      <w:ind w:left="216"/>
    </w:pPr>
  </w:style>
  <w:style w:type="paragraph" w:customStyle="1" w:styleId="Default">
    <w:name w:val="Default"/>
    <w:rsid w:val="00AE085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36CC2"/>
    <w:pPr>
      <w:ind w:left="720"/>
      <w:contextualSpacing/>
    </w:pPr>
  </w:style>
  <w:style w:type="table" w:styleId="TableGrid">
    <w:name w:val="Table Grid"/>
    <w:basedOn w:val="TableNormal"/>
    <w:uiPriority w:val="39"/>
    <w:rsid w:val="000D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D04D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1">
    <w:name w:val="Table Grid1"/>
    <w:basedOn w:val="TableNormal"/>
    <w:next w:val="TableGrid"/>
    <w:rsid w:val="00020490"/>
    <w:pPr>
      <w:widowControl w:val="0"/>
      <w:spacing w:after="0" w:line="240" w:lineRule="auto"/>
    </w:pPr>
    <w:rPr>
      <w:rFonts w:ascii="Verdana" w:eastAsia="Times New Roman" w:hAnsi="Verdana"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Spacing"/>
    <w:next w:val="Normal"/>
    <w:autoRedefine/>
    <w:uiPriority w:val="39"/>
    <w:unhideWhenUsed/>
    <w:rsid w:val="007824B9"/>
    <w:pPr>
      <w:spacing w:after="100"/>
      <w:ind w:left="446"/>
    </w:pPr>
    <w:rPr>
      <w:rFonts w:eastAsiaTheme="minorEastAsia" w:cs="Times New Roman"/>
    </w:rPr>
  </w:style>
  <w:style w:type="paragraph" w:styleId="Caption">
    <w:name w:val="caption"/>
    <w:basedOn w:val="NoSpacing"/>
    <w:next w:val="Normal"/>
    <w:uiPriority w:val="35"/>
    <w:unhideWhenUsed/>
    <w:qFormat/>
    <w:rsid w:val="00C722EE"/>
    <w:pPr>
      <w:spacing w:after="200" w:line="480" w:lineRule="auto"/>
      <w:ind w:left="72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6C1BDE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A60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4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B08D0-B77B-42FF-8982-6D875D057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 NISBETT</dc:creator>
  <cp:lastModifiedBy>Leonard Erwine</cp:lastModifiedBy>
  <cp:revision>8</cp:revision>
  <dcterms:created xsi:type="dcterms:W3CDTF">2021-09-24T16:24:00Z</dcterms:created>
  <dcterms:modified xsi:type="dcterms:W3CDTF">2021-09-27T09:03:00Z</dcterms:modified>
</cp:coreProperties>
</file>